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1"/>
        <w:gridCol w:w="708"/>
        <w:gridCol w:w="424"/>
        <w:gridCol w:w="4678"/>
      </w:tblGrid>
      <w:tr w:rsidR="00DD5815" w:rsidRPr="001218AD" w14:paraId="175B4FA0" w14:textId="77777777" w:rsidTr="00DD5815">
        <w:tc>
          <w:tcPr>
            <w:tcW w:w="4821" w:type="dxa"/>
          </w:tcPr>
          <w:p w14:paraId="6D4EA890" w14:textId="2989199B" w:rsidR="00DD5815" w:rsidRPr="001218AD" w:rsidRDefault="00DD581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 xml:space="preserve">HỘI THÁNH TIN LÀNH VIỆT NAM </w:t>
            </w:r>
            <w:r w:rsidRPr="001218AD">
              <w:rPr>
                <w:b/>
                <w:lang w:val="pt-BR"/>
              </w:rPr>
              <w:t>(MN)</w:t>
            </w:r>
          </w:p>
          <w:p w14:paraId="7DA5856F" w14:textId="77777777" w:rsidR="00DD5815" w:rsidRPr="005046B5" w:rsidRDefault="00DD5815" w:rsidP="000A2725">
            <w:pPr>
              <w:jc w:val="center"/>
              <w:rPr>
                <w:b/>
                <w:bCs/>
                <w:lang w:val="pt-BR"/>
              </w:rPr>
            </w:pPr>
            <w:r w:rsidRPr="005046B5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DD5815" w:rsidRPr="001218AD" w:rsidRDefault="00DD5815" w:rsidP="000A2725">
            <w:pPr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708" w:type="dxa"/>
          </w:tcPr>
          <w:p w14:paraId="4D4EDEE8" w14:textId="77777777" w:rsidR="00DD5815" w:rsidRPr="001218AD" w:rsidRDefault="00DD581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24" w:type="dxa"/>
          </w:tcPr>
          <w:p w14:paraId="6F315E22" w14:textId="4546EF15" w:rsidR="00DD5815" w:rsidRPr="001218AD" w:rsidRDefault="00DD581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DD5815" w:rsidRPr="001218AD" w:rsidRDefault="00DD581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DD5815" w:rsidRPr="001218AD" w:rsidRDefault="00DD581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DD5815" w:rsidRPr="001218AD" w:rsidRDefault="00DD581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1218AD" w:rsidRDefault="00852CAA" w:rsidP="00576505">
      <w:pPr>
        <w:spacing w:before="120" w:after="120"/>
        <w:jc w:val="center"/>
        <w:rPr>
          <w:b/>
          <w:lang w:val="pt-BR"/>
        </w:rPr>
      </w:pPr>
      <w:r w:rsidRPr="001218AD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1218AD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4422371F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0D134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4422371F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0D134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1218AD">
        <w:rPr>
          <w:b/>
          <w:lang w:val="pt-BR"/>
        </w:rPr>
        <w:t>LỜI SỐNG HẰNG NGÀY</w:t>
      </w:r>
    </w:p>
    <w:p w14:paraId="1A8071AD" w14:textId="218101CE" w:rsidR="00576505" w:rsidRPr="001218AD" w:rsidRDefault="00576505" w:rsidP="00083AFE">
      <w:pPr>
        <w:tabs>
          <w:tab w:val="left" w:pos="2552"/>
        </w:tabs>
        <w:rPr>
          <w:b/>
          <w:lang w:val="pt-BR"/>
        </w:rPr>
      </w:pPr>
      <w:r w:rsidRPr="001218AD">
        <w:rPr>
          <w:lang w:val="pt-BR"/>
        </w:rPr>
        <w:tab/>
      </w:r>
      <w:r w:rsidRPr="001218AD">
        <w:sym w:font="Wingdings" w:char="F0B1"/>
      </w:r>
      <w:r w:rsidRPr="001218AD">
        <w:rPr>
          <w:b/>
          <w:i/>
          <w:lang w:val="pt-BR"/>
        </w:rPr>
        <w:t xml:space="preserve"> </w:t>
      </w:r>
      <w:r w:rsidRPr="001218AD">
        <w:rPr>
          <w:b/>
          <w:lang w:val="pt-BR"/>
        </w:rPr>
        <w:t xml:space="preserve">Kinh Thánh: </w:t>
      </w:r>
      <w:r w:rsidR="008616B2" w:rsidRPr="001218AD">
        <w:rPr>
          <w:b/>
          <w:lang w:val="pt-BR"/>
        </w:rPr>
        <w:t xml:space="preserve">Ê-sai </w:t>
      </w:r>
      <w:r w:rsidR="00DF1C10">
        <w:rPr>
          <w:b/>
          <w:lang w:val="pt-BR"/>
        </w:rPr>
        <w:t>37-42</w:t>
      </w:r>
    </w:p>
    <w:p w14:paraId="4C95B574" w14:textId="27E5DC0B" w:rsidR="00576505" w:rsidRPr="001218AD" w:rsidRDefault="00576505" w:rsidP="00083AFE">
      <w:pPr>
        <w:tabs>
          <w:tab w:val="left" w:pos="2552"/>
        </w:tabs>
      </w:pPr>
      <w:r w:rsidRPr="001218AD">
        <w:rPr>
          <w:b/>
          <w:lang w:val="pt-BR"/>
        </w:rPr>
        <w:tab/>
      </w:r>
      <w:r w:rsidRPr="001218AD">
        <w:sym w:font="Wingdings" w:char="F0B1"/>
      </w:r>
      <w:r w:rsidRPr="001218AD">
        <w:rPr>
          <w:b/>
          <w:i/>
        </w:rPr>
        <w:t xml:space="preserve"> </w:t>
      </w:r>
      <w:r w:rsidRPr="001218AD">
        <w:rPr>
          <w:b/>
        </w:rPr>
        <w:t xml:space="preserve">Thời gian: </w:t>
      </w:r>
      <w:r w:rsidRPr="001218AD">
        <w:t xml:space="preserve">Từ ngày </w:t>
      </w:r>
      <w:r w:rsidR="000D1343">
        <w:t>19</w:t>
      </w:r>
      <w:r w:rsidRPr="001218AD">
        <w:t>.0</w:t>
      </w:r>
      <w:r w:rsidR="000D1343">
        <w:t>4</w:t>
      </w:r>
      <w:r w:rsidRPr="001218AD">
        <w:t xml:space="preserve">.2026 – </w:t>
      </w:r>
      <w:r w:rsidR="00476211">
        <w:t>2</w:t>
      </w:r>
      <w:r w:rsidR="000D1343">
        <w:t>6</w:t>
      </w:r>
      <w:r w:rsidRPr="001218AD">
        <w:t>.0</w:t>
      </w:r>
      <w:r w:rsidR="000D1343">
        <w:t>4</w:t>
      </w:r>
      <w:r w:rsidRPr="001218AD">
        <w:t>.2026</w:t>
      </w:r>
    </w:p>
    <w:p w14:paraId="265EFCCB" w14:textId="77777777" w:rsidR="00576505" w:rsidRPr="001218AD" w:rsidRDefault="00576505" w:rsidP="00576505">
      <w:pPr>
        <w:tabs>
          <w:tab w:val="left" w:pos="1620"/>
        </w:tabs>
        <w:rPr>
          <w:b/>
          <w:bCs/>
          <w:lang w:val="pt-BR"/>
        </w:rPr>
      </w:pPr>
    </w:p>
    <w:p w14:paraId="2514CB38" w14:textId="23C28620" w:rsidR="00576505" w:rsidRPr="001218A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1218AD">
        <w:rPr>
          <w:b/>
          <w:bCs/>
          <w:u w:val="single"/>
          <w:lang w:val="es-ES_tradnl"/>
        </w:rPr>
        <w:t>I. Đọc Kinh Thánh</w:t>
      </w:r>
      <w:r w:rsidRPr="001218A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5EFC2D6B" w:rsidR="00083AFE" w:rsidRPr="001218A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C92B2B">
        <w:rPr>
          <w:lang w:val="pt-BR"/>
        </w:rPr>
        <w:tab/>
      </w:r>
      <w:hyperlink r:id="rId6" w:anchor="1" w:history="1">
        <w:r w:rsidR="008616B2" w:rsidRPr="001218AD">
          <w:rPr>
            <w:b/>
            <w:lang w:val="pt-BR"/>
          </w:rPr>
          <w:t>Ê-sai</w:t>
        </w:r>
        <w:r w:rsidRPr="001218A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37</w:t>
      </w:r>
      <w:r w:rsidRPr="001218AD">
        <w:rPr>
          <w:rStyle w:val="Hyperlink"/>
          <w:b/>
          <w:bCs/>
          <w:color w:val="auto"/>
          <w:u w:val="none"/>
          <w:lang w:val="es-ES_tradnl"/>
        </w:rPr>
        <w:t>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38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39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40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41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6620D">
        <w:rPr>
          <w:rStyle w:val="Hyperlink"/>
          <w:b/>
          <w:bCs/>
          <w:color w:val="auto"/>
          <w:u w:val="none"/>
          <w:lang w:val="es-ES_tradnl"/>
        </w:rPr>
        <w:t>42</w:t>
      </w:r>
      <w:r w:rsidRPr="00C92B2B">
        <w:rPr>
          <w:b/>
          <w:bCs/>
          <w:lang w:val="pt-BR"/>
        </w:rPr>
        <w:t>.</w:t>
      </w:r>
    </w:p>
    <w:p w14:paraId="29C4E429" w14:textId="5DB4B1E0" w:rsidR="00576505" w:rsidRDefault="00576505" w:rsidP="00DC53AA">
      <w:pPr>
        <w:spacing w:before="60"/>
        <w:jc w:val="both"/>
        <w:rPr>
          <w:bCs/>
          <w:lang w:val="es-ES_tradnl"/>
        </w:rPr>
      </w:pPr>
      <w:r w:rsidRPr="001218A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1218AD">
        <w:rPr>
          <w:bCs/>
          <w:lang w:val="es-ES_tradnl"/>
        </w:rPr>
        <w:t xml:space="preserve">: </w:t>
      </w:r>
    </w:p>
    <w:p w14:paraId="4295728B" w14:textId="68CF8B33" w:rsidR="0016620D" w:rsidRPr="00BB13F1" w:rsidRDefault="00F90D18" w:rsidP="0016620D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/>
        <w:ind w:left="567" w:right="28" w:hanging="283"/>
        <w:rPr>
          <w:spacing w:val="-8"/>
          <w:sz w:val="22"/>
          <w:szCs w:val="18"/>
        </w:rPr>
      </w:pPr>
      <w:r w:rsidRPr="00BB13F1">
        <w:rPr>
          <w:bCs/>
          <w:sz w:val="22"/>
          <w:szCs w:val="22"/>
        </w:rPr>
        <w:t>Tìm 10 từ có nghĩa trong khung sau. Trưng dẫn đáp án ứng với mỗi từ</w:t>
      </w:r>
      <w:r w:rsidR="003D7949">
        <w:rPr>
          <w:bCs/>
          <w:sz w:val="22"/>
          <w:szCs w:val="22"/>
        </w:rPr>
        <w:t>, nếu từ xuất hiện nhiều lần thì trưng dẫn tất cả địa chỉ</w:t>
      </w:r>
      <w:r w:rsidR="00031B40">
        <w:rPr>
          <w:bCs/>
          <w:sz w:val="22"/>
          <w:szCs w:val="22"/>
        </w:rPr>
        <w:t xml:space="preserve"> 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49"/>
        <w:gridCol w:w="650"/>
        <w:gridCol w:w="649"/>
        <w:gridCol w:w="648"/>
        <w:gridCol w:w="648"/>
        <w:gridCol w:w="648"/>
        <w:gridCol w:w="654"/>
        <w:gridCol w:w="654"/>
        <w:gridCol w:w="648"/>
        <w:gridCol w:w="648"/>
        <w:gridCol w:w="648"/>
        <w:gridCol w:w="648"/>
        <w:gridCol w:w="620"/>
      </w:tblGrid>
      <w:tr w:rsidR="001B5A73" w14:paraId="3CDDD624" w14:textId="3A1A5774" w:rsidTr="00634496">
        <w:trPr>
          <w:trHeight w:val="397"/>
        </w:trPr>
        <w:tc>
          <w:tcPr>
            <w:tcW w:w="649" w:type="dxa"/>
            <w:vAlign w:val="center"/>
          </w:tcPr>
          <w:p w14:paraId="7725B5D1" w14:textId="6F3F441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50" w:type="dxa"/>
            <w:vAlign w:val="center"/>
          </w:tcPr>
          <w:p w14:paraId="7CBD1021" w14:textId="69250C36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9" w:type="dxa"/>
            <w:vAlign w:val="center"/>
          </w:tcPr>
          <w:p w14:paraId="7C20AFE8" w14:textId="4D52613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8" w:type="dxa"/>
            <w:vAlign w:val="center"/>
          </w:tcPr>
          <w:p w14:paraId="0D09431B" w14:textId="6C69310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  <w:vAlign w:val="center"/>
          </w:tcPr>
          <w:p w14:paraId="376024F9" w14:textId="3A461D9C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7E7726D7" w14:textId="7C366E78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54" w:type="dxa"/>
            <w:vAlign w:val="center"/>
          </w:tcPr>
          <w:p w14:paraId="3C1A03C3" w14:textId="5702AC75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54" w:type="dxa"/>
            <w:vAlign w:val="center"/>
          </w:tcPr>
          <w:p w14:paraId="4D0F1AD8" w14:textId="49A4F22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  <w:tc>
          <w:tcPr>
            <w:tcW w:w="648" w:type="dxa"/>
            <w:vAlign w:val="center"/>
          </w:tcPr>
          <w:p w14:paraId="5785A37D" w14:textId="18BE655F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07E40B3C" w14:textId="4F83590D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528FA389" w14:textId="7163AEAD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48" w:type="dxa"/>
          </w:tcPr>
          <w:p w14:paraId="6C56BA4B" w14:textId="1A8AF1E0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L</w:t>
            </w:r>
          </w:p>
        </w:tc>
        <w:tc>
          <w:tcPr>
            <w:tcW w:w="620" w:type="dxa"/>
          </w:tcPr>
          <w:p w14:paraId="1F99D8EE" w14:textId="5F6DDC7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</w:tr>
      <w:tr w:rsidR="001B5A73" w14:paraId="4448F581" w14:textId="6C23E97E" w:rsidTr="00634496">
        <w:trPr>
          <w:trHeight w:val="385"/>
        </w:trPr>
        <w:tc>
          <w:tcPr>
            <w:tcW w:w="649" w:type="dxa"/>
            <w:vAlign w:val="center"/>
          </w:tcPr>
          <w:p w14:paraId="5FD3C4B1" w14:textId="32CB7B1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B</w:t>
            </w:r>
          </w:p>
        </w:tc>
        <w:tc>
          <w:tcPr>
            <w:tcW w:w="650" w:type="dxa"/>
            <w:vAlign w:val="center"/>
          </w:tcPr>
          <w:p w14:paraId="5A2D939D" w14:textId="2989DE4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9" w:type="dxa"/>
            <w:vAlign w:val="center"/>
          </w:tcPr>
          <w:p w14:paraId="2184DBA8" w14:textId="29217B60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S</w:t>
            </w:r>
          </w:p>
        </w:tc>
        <w:tc>
          <w:tcPr>
            <w:tcW w:w="648" w:type="dxa"/>
            <w:vAlign w:val="center"/>
          </w:tcPr>
          <w:p w14:paraId="00EB8BE9" w14:textId="0486D816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67630EE2" w14:textId="441C7F0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5E3ED881" w14:textId="069BA6A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54" w:type="dxa"/>
            <w:vAlign w:val="center"/>
          </w:tcPr>
          <w:p w14:paraId="2C04C174" w14:textId="1C5528E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54" w:type="dxa"/>
            <w:vAlign w:val="center"/>
          </w:tcPr>
          <w:p w14:paraId="4D7E4AE5" w14:textId="0A0E6C9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  <w:tc>
          <w:tcPr>
            <w:tcW w:w="648" w:type="dxa"/>
            <w:vAlign w:val="center"/>
          </w:tcPr>
          <w:p w14:paraId="010BFF2C" w14:textId="46965ED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L</w:t>
            </w:r>
          </w:p>
        </w:tc>
        <w:tc>
          <w:tcPr>
            <w:tcW w:w="648" w:type="dxa"/>
            <w:vAlign w:val="center"/>
          </w:tcPr>
          <w:p w14:paraId="6541506C" w14:textId="7DE2CE1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15B71A93" w14:textId="024721A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</w:tcPr>
          <w:p w14:paraId="68926A0A" w14:textId="55B0FF83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20" w:type="dxa"/>
          </w:tcPr>
          <w:p w14:paraId="38C1681B" w14:textId="14B0978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</w:tr>
      <w:tr w:rsidR="001B5A73" w14:paraId="1D10D4C1" w14:textId="6EC3ABD9" w:rsidTr="00634496">
        <w:trPr>
          <w:trHeight w:val="397"/>
        </w:trPr>
        <w:tc>
          <w:tcPr>
            <w:tcW w:w="649" w:type="dxa"/>
            <w:vAlign w:val="center"/>
          </w:tcPr>
          <w:p w14:paraId="0109D2B6" w14:textId="433D8BD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50" w:type="dxa"/>
            <w:vAlign w:val="center"/>
          </w:tcPr>
          <w:p w14:paraId="70E5532D" w14:textId="40D10ABB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9" w:type="dxa"/>
            <w:vAlign w:val="center"/>
          </w:tcPr>
          <w:p w14:paraId="28B4D4FE" w14:textId="2E95836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3C5BEC04" w14:textId="38DF97C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2D7A23D4" w14:textId="74CDB8E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  <w:vAlign w:val="center"/>
          </w:tcPr>
          <w:p w14:paraId="41BD55B4" w14:textId="133C58E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54" w:type="dxa"/>
            <w:vAlign w:val="center"/>
          </w:tcPr>
          <w:p w14:paraId="178DC47E" w14:textId="0D2C6D9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54" w:type="dxa"/>
            <w:vAlign w:val="center"/>
          </w:tcPr>
          <w:p w14:paraId="34B7D10B" w14:textId="1139A491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0ADB607A" w14:textId="11C237C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  <w:vAlign w:val="center"/>
          </w:tcPr>
          <w:p w14:paraId="41C7899B" w14:textId="0BA6989E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W</w:t>
            </w:r>
          </w:p>
        </w:tc>
        <w:tc>
          <w:tcPr>
            <w:tcW w:w="648" w:type="dxa"/>
            <w:vAlign w:val="center"/>
          </w:tcPr>
          <w:p w14:paraId="1EF6D507" w14:textId="2724F7A1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48" w:type="dxa"/>
          </w:tcPr>
          <w:p w14:paraId="5ADF15D3" w14:textId="630DE55C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20" w:type="dxa"/>
          </w:tcPr>
          <w:p w14:paraId="63A48E14" w14:textId="5D06A5A7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</w:tr>
      <w:tr w:rsidR="001B5A73" w14:paraId="564109E7" w14:textId="3AEB84FC" w:rsidTr="00634496">
        <w:trPr>
          <w:trHeight w:val="397"/>
        </w:trPr>
        <w:tc>
          <w:tcPr>
            <w:tcW w:w="649" w:type="dxa"/>
            <w:vAlign w:val="center"/>
          </w:tcPr>
          <w:p w14:paraId="15AFDA54" w14:textId="2B2AFF0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50" w:type="dxa"/>
            <w:vAlign w:val="center"/>
          </w:tcPr>
          <w:p w14:paraId="16577387" w14:textId="2A3B0E77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9" w:type="dxa"/>
            <w:vAlign w:val="center"/>
          </w:tcPr>
          <w:p w14:paraId="33F7BF8F" w14:textId="3A40AD7E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  <w:vAlign w:val="center"/>
          </w:tcPr>
          <w:p w14:paraId="427CAFA9" w14:textId="5E4C925D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446BB0A6" w14:textId="783C6495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7264AA5E" w14:textId="3FEB90F4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54" w:type="dxa"/>
            <w:vAlign w:val="center"/>
          </w:tcPr>
          <w:p w14:paraId="1AE8BEBA" w14:textId="4B24BEFA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54" w:type="dxa"/>
            <w:vAlign w:val="center"/>
          </w:tcPr>
          <w:p w14:paraId="6DE9B2AB" w14:textId="5BBF4A98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397846CD" w14:textId="62E1971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742F59B8" w14:textId="6B6B06DF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B</w:t>
            </w:r>
          </w:p>
        </w:tc>
        <w:tc>
          <w:tcPr>
            <w:tcW w:w="648" w:type="dxa"/>
            <w:vAlign w:val="center"/>
          </w:tcPr>
          <w:p w14:paraId="5791EE57" w14:textId="03F37BB2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</w:tcPr>
          <w:p w14:paraId="4CC81109" w14:textId="36971985" w:rsidR="001B5A73" w:rsidRPr="006B2CB3" w:rsidRDefault="006B2CB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20" w:type="dxa"/>
          </w:tcPr>
          <w:p w14:paraId="78598AB7" w14:textId="3A189B32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</w:tr>
      <w:tr w:rsidR="001B5A73" w14:paraId="3B5E4EAE" w14:textId="1E2B8026" w:rsidTr="00634496">
        <w:trPr>
          <w:trHeight w:val="385"/>
        </w:trPr>
        <w:tc>
          <w:tcPr>
            <w:tcW w:w="649" w:type="dxa"/>
            <w:vAlign w:val="center"/>
          </w:tcPr>
          <w:p w14:paraId="7AFDCDB0" w14:textId="2B86079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50" w:type="dxa"/>
            <w:vAlign w:val="center"/>
          </w:tcPr>
          <w:p w14:paraId="75C8D71D" w14:textId="36A6B02A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9" w:type="dxa"/>
            <w:vAlign w:val="center"/>
          </w:tcPr>
          <w:p w14:paraId="34F16F3E" w14:textId="75CF6B4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K</w:t>
            </w:r>
          </w:p>
        </w:tc>
        <w:tc>
          <w:tcPr>
            <w:tcW w:w="648" w:type="dxa"/>
            <w:vAlign w:val="center"/>
          </w:tcPr>
          <w:p w14:paraId="2D45732B" w14:textId="3153D19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5C6003B3" w14:textId="779C9AA5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6A7AC404" w14:textId="4DE59165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54" w:type="dxa"/>
            <w:vAlign w:val="center"/>
          </w:tcPr>
          <w:p w14:paraId="02BEAD11" w14:textId="7B07A76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  <w:tc>
          <w:tcPr>
            <w:tcW w:w="654" w:type="dxa"/>
            <w:vAlign w:val="center"/>
          </w:tcPr>
          <w:p w14:paraId="68020FF5" w14:textId="6FAF1BB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322B1F58" w14:textId="036D4A9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5BC638FB" w14:textId="2BC67BD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5E84DEC2" w14:textId="788AC56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</w:tcPr>
          <w:p w14:paraId="3A8FDFC3" w14:textId="7EC3940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20" w:type="dxa"/>
          </w:tcPr>
          <w:p w14:paraId="05DFFA6A" w14:textId="4961E9F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</w:tr>
      <w:tr w:rsidR="001B5A73" w14:paraId="3256D734" w14:textId="7C96685B" w:rsidTr="00634496">
        <w:trPr>
          <w:trHeight w:val="397"/>
        </w:trPr>
        <w:tc>
          <w:tcPr>
            <w:tcW w:w="649" w:type="dxa"/>
            <w:vAlign w:val="center"/>
          </w:tcPr>
          <w:p w14:paraId="2FE505AB" w14:textId="4FDEA64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R</w:t>
            </w:r>
          </w:p>
        </w:tc>
        <w:tc>
          <w:tcPr>
            <w:tcW w:w="650" w:type="dxa"/>
            <w:vAlign w:val="center"/>
          </w:tcPr>
          <w:p w14:paraId="001748B7" w14:textId="33C1194B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9" w:type="dxa"/>
            <w:vAlign w:val="center"/>
          </w:tcPr>
          <w:p w14:paraId="184D54EC" w14:textId="60066583" w:rsidR="001B5A73" w:rsidRPr="006B2CB3" w:rsidRDefault="00D110F6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  <w:vAlign w:val="center"/>
          </w:tcPr>
          <w:p w14:paraId="69BF9D4D" w14:textId="1E4D23D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770289F9" w14:textId="1065154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37741EE0" w14:textId="10EED9C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54" w:type="dxa"/>
            <w:vAlign w:val="center"/>
          </w:tcPr>
          <w:p w14:paraId="7CD1564E" w14:textId="36267B7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R</w:t>
            </w:r>
          </w:p>
        </w:tc>
        <w:tc>
          <w:tcPr>
            <w:tcW w:w="654" w:type="dxa"/>
            <w:vAlign w:val="center"/>
          </w:tcPr>
          <w:p w14:paraId="05E8F3DD" w14:textId="7D5B76F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54E00CC5" w14:textId="38EEFF47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B</w:t>
            </w:r>
          </w:p>
        </w:tc>
        <w:tc>
          <w:tcPr>
            <w:tcW w:w="648" w:type="dxa"/>
            <w:vAlign w:val="center"/>
          </w:tcPr>
          <w:p w14:paraId="222F63A0" w14:textId="43C406DB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0F0DC14D" w14:textId="5247E503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</w:tcPr>
          <w:p w14:paraId="4BCE64B8" w14:textId="2AE2B07A" w:rsidR="001B5A73" w:rsidRPr="006B2CB3" w:rsidRDefault="00497F6D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20" w:type="dxa"/>
          </w:tcPr>
          <w:p w14:paraId="312E5F93" w14:textId="4E0F400A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</w:tr>
      <w:tr w:rsidR="001B5A73" w14:paraId="1D9FBA17" w14:textId="5B154F43" w:rsidTr="00634496">
        <w:trPr>
          <w:trHeight w:val="385"/>
        </w:trPr>
        <w:tc>
          <w:tcPr>
            <w:tcW w:w="649" w:type="dxa"/>
            <w:vAlign w:val="center"/>
          </w:tcPr>
          <w:p w14:paraId="0EECEEF8" w14:textId="2B9D5A3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50" w:type="dxa"/>
            <w:vAlign w:val="center"/>
          </w:tcPr>
          <w:p w14:paraId="32985FDC" w14:textId="11F42A84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9" w:type="dxa"/>
            <w:vAlign w:val="center"/>
          </w:tcPr>
          <w:p w14:paraId="1AA24481" w14:textId="5F0FBC61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8" w:type="dxa"/>
            <w:vAlign w:val="center"/>
          </w:tcPr>
          <w:p w14:paraId="5E2ACA93" w14:textId="79BAB871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2AAA4EB5" w14:textId="1895B608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629A3F68" w14:textId="42750BE0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R</w:t>
            </w:r>
          </w:p>
        </w:tc>
        <w:tc>
          <w:tcPr>
            <w:tcW w:w="654" w:type="dxa"/>
            <w:vAlign w:val="center"/>
          </w:tcPr>
          <w:p w14:paraId="527F67D3" w14:textId="1F556858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  <w:tc>
          <w:tcPr>
            <w:tcW w:w="654" w:type="dxa"/>
            <w:vAlign w:val="center"/>
          </w:tcPr>
          <w:p w14:paraId="7CBEEAD5" w14:textId="1F091393" w:rsidR="001B5A73" w:rsidRPr="006B2CB3" w:rsidRDefault="00762FD4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L</w:t>
            </w:r>
          </w:p>
        </w:tc>
        <w:tc>
          <w:tcPr>
            <w:tcW w:w="648" w:type="dxa"/>
            <w:vAlign w:val="center"/>
          </w:tcPr>
          <w:p w14:paraId="4343DDC5" w14:textId="44B5800F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064EE7EA" w14:textId="316C7E6E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1C23C045" w14:textId="2EDD17AF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8" w:type="dxa"/>
          </w:tcPr>
          <w:p w14:paraId="79DE69D2" w14:textId="7E800CC5" w:rsidR="001B5A73" w:rsidRPr="006B2CB3" w:rsidRDefault="006B2CB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20" w:type="dxa"/>
          </w:tcPr>
          <w:p w14:paraId="5B8E9468" w14:textId="7D4D784E" w:rsidR="001B5A73" w:rsidRPr="006B2CB3" w:rsidRDefault="002116AB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</w:tr>
      <w:tr w:rsidR="001B5A73" w14:paraId="4B195942" w14:textId="07E0362C" w:rsidTr="00634496">
        <w:trPr>
          <w:trHeight w:val="397"/>
        </w:trPr>
        <w:tc>
          <w:tcPr>
            <w:tcW w:w="649" w:type="dxa"/>
            <w:vAlign w:val="center"/>
          </w:tcPr>
          <w:p w14:paraId="4E062CBA" w14:textId="4E99DB5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50" w:type="dxa"/>
            <w:vAlign w:val="center"/>
          </w:tcPr>
          <w:p w14:paraId="5DEEB57C" w14:textId="462809D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9" w:type="dxa"/>
            <w:vAlign w:val="center"/>
          </w:tcPr>
          <w:p w14:paraId="29B52EB0" w14:textId="1B3E3FF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26CCEB35" w14:textId="3E28BC9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48" w:type="dxa"/>
            <w:vAlign w:val="center"/>
          </w:tcPr>
          <w:p w14:paraId="1E681EDB" w14:textId="3BD8199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D</w:t>
            </w:r>
          </w:p>
        </w:tc>
        <w:tc>
          <w:tcPr>
            <w:tcW w:w="648" w:type="dxa"/>
            <w:vAlign w:val="center"/>
          </w:tcPr>
          <w:p w14:paraId="1B747FCB" w14:textId="6C599D4D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54" w:type="dxa"/>
            <w:vAlign w:val="center"/>
          </w:tcPr>
          <w:p w14:paraId="5F57461E" w14:textId="44F473B5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54" w:type="dxa"/>
            <w:vAlign w:val="center"/>
          </w:tcPr>
          <w:p w14:paraId="3229CFA8" w14:textId="7107AD6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091022F2" w14:textId="01FE879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1D8888BF" w14:textId="1E07EF1A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M</w:t>
            </w:r>
          </w:p>
        </w:tc>
        <w:tc>
          <w:tcPr>
            <w:tcW w:w="648" w:type="dxa"/>
            <w:vAlign w:val="center"/>
          </w:tcPr>
          <w:p w14:paraId="19F2B672" w14:textId="16FA5E7F" w:rsidR="001B5A73" w:rsidRPr="006B2CB3" w:rsidRDefault="006560F8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W</w:t>
            </w:r>
          </w:p>
        </w:tc>
        <w:tc>
          <w:tcPr>
            <w:tcW w:w="648" w:type="dxa"/>
          </w:tcPr>
          <w:p w14:paraId="4D202940" w14:textId="1176DD6D" w:rsidR="001B5A73" w:rsidRPr="006B2CB3" w:rsidRDefault="006B2CB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20" w:type="dxa"/>
          </w:tcPr>
          <w:p w14:paraId="3F8AE809" w14:textId="7A39B060" w:rsidR="001B5A73" w:rsidRPr="006B2CB3" w:rsidRDefault="002116AB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</w:tr>
      <w:tr w:rsidR="001B5A73" w14:paraId="4E13758E" w14:textId="4EF487FF" w:rsidTr="00634496">
        <w:trPr>
          <w:trHeight w:val="397"/>
        </w:trPr>
        <w:tc>
          <w:tcPr>
            <w:tcW w:w="649" w:type="dxa"/>
            <w:vAlign w:val="center"/>
          </w:tcPr>
          <w:p w14:paraId="25EF2566" w14:textId="7F7FCA9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50" w:type="dxa"/>
            <w:vAlign w:val="center"/>
          </w:tcPr>
          <w:p w14:paraId="627A7B3E" w14:textId="47CE706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9" w:type="dxa"/>
            <w:vAlign w:val="center"/>
          </w:tcPr>
          <w:p w14:paraId="0FD6D46A" w14:textId="1B3A8226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8" w:type="dxa"/>
            <w:vAlign w:val="center"/>
          </w:tcPr>
          <w:p w14:paraId="3F9FA6A6" w14:textId="2E9FB6E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6AC8F45C" w14:textId="4037D617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3A536742" w14:textId="00A14F5C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D</w:t>
            </w:r>
          </w:p>
        </w:tc>
        <w:tc>
          <w:tcPr>
            <w:tcW w:w="654" w:type="dxa"/>
            <w:vAlign w:val="center"/>
          </w:tcPr>
          <w:p w14:paraId="2CAD0FF1" w14:textId="67F42A74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54" w:type="dxa"/>
            <w:vAlign w:val="center"/>
          </w:tcPr>
          <w:p w14:paraId="0649568A" w14:textId="2A3F3101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T</w:t>
            </w:r>
          </w:p>
        </w:tc>
        <w:tc>
          <w:tcPr>
            <w:tcW w:w="648" w:type="dxa"/>
            <w:vAlign w:val="center"/>
          </w:tcPr>
          <w:p w14:paraId="46899245" w14:textId="1CA51C1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26BD4C5E" w14:textId="3A8A6440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472769D2" w14:textId="0423C46C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48" w:type="dxa"/>
          </w:tcPr>
          <w:p w14:paraId="2857BAFD" w14:textId="6B330DF1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20" w:type="dxa"/>
          </w:tcPr>
          <w:p w14:paraId="16121C9A" w14:textId="32995FA6" w:rsidR="001B5A73" w:rsidRPr="006B2CB3" w:rsidRDefault="00D708E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</w:tr>
      <w:tr w:rsidR="001B5A73" w14:paraId="5538482C" w14:textId="4FE0070D" w:rsidTr="00634496">
        <w:trPr>
          <w:trHeight w:val="397"/>
        </w:trPr>
        <w:tc>
          <w:tcPr>
            <w:tcW w:w="649" w:type="dxa"/>
            <w:vAlign w:val="center"/>
          </w:tcPr>
          <w:p w14:paraId="7CE8C314" w14:textId="648C72C6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50" w:type="dxa"/>
            <w:vAlign w:val="center"/>
          </w:tcPr>
          <w:p w14:paraId="0890C2FE" w14:textId="4A533B7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49" w:type="dxa"/>
            <w:vAlign w:val="center"/>
          </w:tcPr>
          <w:p w14:paraId="34952CF7" w14:textId="761DD07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59EADD64" w14:textId="70D3964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223C211E" w14:textId="003950C1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K</w:t>
            </w:r>
          </w:p>
        </w:tc>
        <w:tc>
          <w:tcPr>
            <w:tcW w:w="648" w:type="dxa"/>
            <w:vAlign w:val="center"/>
          </w:tcPr>
          <w:p w14:paraId="77CF42ED" w14:textId="31DBB4AF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54" w:type="dxa"/>
            <w:vAlign w:val="center"/>
          </w:tcPr>
          <w:p w14:paraId="654785CA" w14:textId="54AF7CBC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54" w:type="dxa"/>
            <w:vAlign w:val="center"/>
          </w:tcPr>
          <w:p w14:paraId="03E494CA" w14:textId="6B51146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732CCD44" w14:textId="2087D682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C</w:t>
            </w:r>
          </w:p>
        </w:tc>
        <w:tc>
          <w:tcPr>
            <w:tcW w:w="648" w:type="dxa"/>
            <w:vAlign w:val="center"/>
          </w:tcPr>
          <w:p w14:paraId="18CB9946" w14:textId="40896F5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48" w:type="dxa"/>
            <w:vAlign w:val="center"/>
          </w:tcPr>
          <w:p w14:paraId="55C3D7BD" w14:textId="73814A9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</w:tcPr>
          <w:p w14:paraId="3B246AEB" w14:textId="6AD38EF6" w:rsidR="001B5A73" w:rsidRPr="006B2CB3" w:rsidRDefault="00E029FE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  <w:tc>
          <w:tcPr>
            <w:tcW w:w="620" w:type="dxa"/>
          </w:tcPr>
          <w:p w14:paraId="607B6605" w14:textId="0D1BAFF3" w:rsidR="001B5A73" w:rsidRPr="006B2CB3" w:rsidRDefault="002116AB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</w:tr>
      <w:tr w:rsidR="001B5A73" w14:paraId="238A09F4" w14:textId="7905C805" w:rsidTr="00634496">
        <w:trPr>
          <w:trHeight w:val="397"/>
        </w:trPr>
        <w:tc>
          <w:tcPr>
            <w:tcW w:w="649" w:type="dxa"/>
            <w:vAlign w:val="center"/>
          </w:tcPr>
          <w:p w14:paraId="2C1FD34D" w14:textId="49A1B7F5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H</w:t>
            </w:r>
          </w:p>
        </w:tc>
        <w:tc>
          <w:tcPr>
            <w:tcW w:w="650" w:type="dxa"/>
            <w:vAlign w:val="center"/>
          </w:tcPr>
          <w:p w14:paraId="5BFA086A" w14:textId="3AFA42E9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L</w:t>
            </w:r>
          </w:p>
        </w:tc>
        <w:tc>
          <w:tcPr>
            <w:tcW w:w="649" w:type="dxa"/>
            <w:vAlign w:val="center"/>
          </w:tcPr>
          <w:p w14:paraId="2221A360" w14:textId="2DE5BC50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48" w:type="dxa"/>
            <w:vAlign w:val="center"/>
          </w:tcPr>
          <w:p w14:paraId="7F855DAE" w14:textId="61761078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O</w:t>
            </w:r>
          </w:p>
        </w:tc>
        <w:tc>
          <w:tcPr>
            <w:tcW w:w="648" w:type="dxa"/>
            <w:vAlign w:val="center"/>
          </w:tcPr>
          <w:p w14:paraId="3A67EB2D" w14:textId="75D0503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3FB5E6B4" w14:textId="53A2C98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54" w:type="dxa"/>
            <w:vAlign w:val="center"/>
          </w:tcPr>
          <w:p w14:paraId="40605A90" w14:textId="27199DF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B</w:t>
            </w:r>
          </w:p>
        </w:tc>
        <w:tc>
          <w:tcPr>
            <w:tcW w:w="654" w:type="dxa"/>
            <w:vAlign w:val="center"/>
          </w:tcPr>
          <w:p w14:paraId="4B7F119D" w14:textId="1CCD5AAE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I</w:t>
            </w:r>
          </w:p>
        </w:tc>
        <w:tc>
          <w:tcPr>
            <w:tcW w:w="648" w:type="dxa"/>
            <w:vAlign w:val="center"/>
          </w:tcPr>
          <w:p w14:paraId="64D3A2ED" w14:textId="0D1C922A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E</w:t>
            </w:r>
          </w:p>
        </w:tc>
        <w:tc>
          <w:tcPr>
            <w:tcW w:w="648" w:type="dxa"/>
            <w:vAlign w:val="center"/>
          </w:tcPr>
          <w:p w14:paraId="261E57B5" w14:textId="1C201DA4" w:rsidR="001B5A73" w:rsidRPr="006B2CB3" w:rsidRDefault="001B5A7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N</w:t>
            </w:r>
          </w:p>
        </w:tc>
        <w:tc>
          <w:tcPr>
            <w:tcW w:w="648" w:type="dxa"/>
            <w:vAlign w:val="center"/>
          </w:tcPr>
          <w:p w14:paraId="75178D06" w14:textId="0D1D0ECA" w:rsidR="001B5A73" w:rsidRPr="006B2CB3" w:rsidRDefault="002116AB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G</w:t>
            </w:r>
          </w:p>
        </w:tc>
        <w:tc>
          <w:tcPr>
            <w:tcW w:w="648" w:type="dxa"/>
          </w:tcPr>
          <w:p w14:paraId="022D1B5C" w14:textId="18195BD1" w:rsidR="001B5A73" w:rsidRPr="006B2CB3" w:rsidRDefault="006B2CB3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>
              <w:rPr>
                <w:b/>
                <w:color w:val="000000" w:themeColor="text1"/>
                <w:spacing w:val="-8"/>
                <w:sz w:val="22"/>
                <w:szCs w:val="18"/>
              </w:rPr>
              <w:t>U</w:t>
            </w:r>
          </w:p>
        </w:tc>
        <w:tc>
          <w:tcPr>
            <w:tcW w:w="620" w:type="dxa"/>
          </w:tcPr>
          <w:p w14:paraId="6DD771D5" w14:textId="2ECD17ED" w:rsidR="001B5A73" w:rsidRPr="006B2CB3" w:rsidRDefault="002116AB" w:rsidP="006B2CB3">
            <w:pPr>
              <w:pStyle w:val="ListParagraph"/>
              <w:tabs>
                <w:tab w:val="left" w:pos="426"/>
                <w:tab w:val="left" w:pos="4536"/>
              </w:tabs>
              <w:spacing w:before="120"/>
              <w:ind w:left="0" w:right="28"/>
              <w:jc w:val="center"/>
              <w:rPr>
                <w:b/>
                <w:color w:val="000000" w:themeColor="text1"/>
                <w:spacing w:val="-8"/>
                <w:sz w:val="22"/>
                <w:szCs w:val="18"/>
              </w:rPr>
            </w:pPr>
            <w:r w:rsidRPr="006B2CB3">
              <w:rPr>
                <w:b/>
                <w:color w:val="000000" w:themeColor="text1"/>
                <w:spacing w:val="-8"/>
                <w:sz w:val="22"/>
                <w:szCs w:val="18"/>
              </w:rPr>
              <w:t>A</w:t>
            </w:r>
          </w:p>
        </w:tc>
      </w:tr>
    </w:tbl>
    <w:p w14:paraId="2075793F" w14:textId="26FE27F6" w:rsidR="00F90D18" w:rsidRDefault="00F90D18" w:rsidP="00F90D18">
      <w:pPr>
        <w:pStyle w:val="ListParagraph"/>
        <w:tabs>
          <w:tab w:val="left" w:pos="426"/>
          <w:tab w:val="left" w:pos="4536"/>
        </w:tabs>
        <w:spacing w:before="120"/>
        <w:ind w:left="567" w:right="28"/>
        <w:rPr>
          <w:i/>
          <w:spacing w:val="-8"/>
          <w:sz w:val="22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2"/>
        <w:gridCol w:w="2762"/>
      </w:tblGrid>
      <w:tr w:rsidR="00031B40" w14:paraId="67394FE0" w14:textId="77777777" w:rsidTr="005214CC">
        <w:trPr>
          <w:trHeight w:val="368"/>
          <w:jc w:val="center"/>
        </w:trPr>
        <w:tc>
          <w:tcPr>
            <w:tcW w:w="2762" w:type="dxa"/>
          </w:tcPr>
          <w:p w14:paraId="72470D60" w14:textId="33A37F96" w:rsidR="00031B40" w:rsidRPr="00A74B22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b/>
                <w:spacing w:val="-8"/>
                <w:sz w:val="22"/>
                <w:szCs w:val="18"/>
              </w:rPr>
            </w:pPr>
            <w:r w:rsidRPr="00A74B22">
              <w:rPr>
                <w:b/>
                <w:spacing w:val="-8"/>
                <w:sz w:val="22"/>
                <w:szCs w:val="18"/>
              </w:rPr>
              <w:t>Đáp án</w:t>
            </w:r>
          </w:p>
        </w:tc>
        <w:tc>
          <w:tcPr>
            <w:tcW w:w="2762" w:type="dxa"/>
          </w:tcPr>
          <w:p w14:paraId="2AD923A6" w14:textId="0AF9A0A9" w:rsidR="00031B40" w:rsidRPr="00A74B22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b/>
                <w:spacing w:val="-8"/>
                <w:sz w:val="22"/>
                <w:szCs w:val="18"/>
              </w:rPr>
            </w:pPr>
            <w:r w:rsidRPr="00A74B22">
              <w:rPr>
                <w:b/>
                <w:spacing w:val="-8"/>
                <w:sz w:val="22"/>
                <w:szCs w:val="18"/>
              </w:rPr>
              <w:t>Kinh Thánh</w:t>
            </w:r>
          </w:p>
        </w:tc>
      </w:tr>
      <w:tr w:rsidR="00725BDA" w14:paraId="7FD53F4A" w14:textId="77777777" w:rsidTr="005214CC">
        <w:trPr>
          <w:trHeight w:val="357"/>
          <w:jc w:val="center"/>
        </w:trPr>
        <w:tc>
          <w:tcPr>
            <w:tcW w:w="2762" w:type="dxa"/>
          </w:tcPr>
          <w:p w14:paraId="1CBA2389" w14:textId="0E3CCA95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2BF20C79" w14:textId="1FE423C4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389BC027" w14:textId="77777777" w:rsidTr="005214CC">
        <w:trPr>
          <w:trHeight w:val="368"/>
          <w:jc w:val="center"/>
        </w:trPr>
        <w:tc>
          <w:tcPr>
            <w:tcW w:w="2762" w:type="dxa"/>
          </w:tcPr>
          <w:p w14:paraId="32EA0912" w14:textId="6E93532D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576AD5DF" w14:textId="4D346855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7B19C007" w14:textId="77777777" w:rsidTr="005214CC">
        <w:trPr>
          <w:trHeight w:val="368"/>
          <w:jc w:val="center"/>
        </w:trPr>
        <w:tc>
          <w:tcPr>
            <w:tcW w:w="2762" w:type="dxa"/>
          </w:tcPr>
          <w:p w14:paraId="4A276079" w14:textId="6164102E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63ACE6A9" w14:textId="24EADE6F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4D82907D" w14:textId="77777777" w:rsidTr="005214CC">
        <w:trPr>
          <w:trHeight w:val="357"/>
          <w:jc w:val="center"/>
        </w:trPr>
        <w:tc>
          <w:tcPr>
            <w:tcW w:w="2762" w:type="dxa"/>
          </w:tcPr>
          <w:p w14:paraId="25E8B632" w14:textId="27FF1C18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6BA25422" w14:textId="56CD95F7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5EA19D82" w14:textId="77777777" w:rsidTr="005214CC">
        <w:trPr>
          <w:trHeight w:val="368"/>
          <w:jc w:val="center"/>
        </w:trPr>
        <w:tc>
          <w:tcPr>
            <w:tcW w:w="2762" w:type="dxa"/>
          </w:tcPr>
          <w:p w14:paraId="24EDFA3B" w14:textId="0049306F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58A575B6" w14:textId="00E585C3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034D5F23" w14:textId="77777777" w:rsidTr="005214CC">
        <w:trPr>
          <w:trHeight w:val="357"/>
          <w:jc w:val="center"/>
        </w:trPr>
        <w:tc>
          <w:tcPr>
            <w:tcW w:w="2762" w:type="dxa"/>
          </w:tcPr>
          <w:p w14:paraId="79246E9F" w14:textId="5EBA64C6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05B4C745" w14:textId="12D3B459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7D3DB045" w14:textId="77777777" w:rsidTr="005214CC">
        <w:trPr>
          <w:trHeight w:val="368"/>
          <w:jc w:val="center"/>
        </w:trPr>
        <w:tc>
          <w:tcPr>
            <w:tcW w:w="2762" w:type="dxa"/>
          </w:tcPr>
          <w:p w14:paraId="4A47769D" w14:textId="668EF24C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329E4805" w14:textId="2FB8FB57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77897241" w14:textId="77777777" w:rsidTr="005214CC">
        <w:trPr>
          <w:trHeight w:val="368"/>
          <w:jc w:val="center"/>
        </w:trPr>
        <w:tc>
          <w:tcPr>
            <w:tcW w:w="2762" w:type="dxa"/>
          </w:tcPr>
          <w:p w14:paraId="5294A540" w14:textId="2DD6BF4A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2B9468E9" w14:textId="14F24892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759D046F" w14:textId="77777777" w:rsidTr="005214CC">
        <w:trPr>
          <w:trHeight w:val="368"/>
          <w:jc w:val="center"/>
        </w:trPr>
        <w:tc>
          <w:tcPr>
            <w:tcW w:w="2762" w:type="dxa"/>
          </w:tcPr>
          <w:p w14:paraId="397C3321" w14:textId="07455279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6CC250A7" w14:textId="227540D8" w:rsidR="00E029FE" w:rsidRPr="00693ECD" w:rsidRDefault="00E029FE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  <w:tr w:rsidR="00725BDA" w14:paraId="3ED0C21E" w14:textId="77777777" w:rsidTr="005214CC">
        <w:trPr>
          <w:trHeight w:val="368"/>
          <w:jc w:val="center"/>
        </w:trPr>
        <w:tc>
          <w:tcPr>
            <w:tcW w:w="2762" w:type="dxa"/>
          </w:tcPr>
          <w:p w14:paraId="6CDE1DD6" w14:textId="1A3C731E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  <w:tc>
          <w:tcPr>
            <w:tcW w:w="2762" w:type="dxa"/>
          </w:tcPr>
          <w:p w14:paraId="202B7914" w14:textId="0979A1AF" w:rsidR="00725BDA" w:rsidRPr="00693ECD" w:rsidRDefault="00725BDA" w:rsidP="00761F57">
            <w:pPr>
              <w:pStyle w:val="ListParagraph"/>
              <w:tabs>
                <w:tab w:val="left" w:pos="426"/>
                <w:tab w:val="left" w:pos="4536"/>
              </w:tabs>
              <w:ind w:left="0" w:right="28"/>
              <w:jc w:val="center"/>
              <w:rPr>
                <w:spacing w:val="-8"/>
                <w:sz w:val="22"/>
                <w:szCs w:val="18"/>
              </w:rPr>
            </w:pPr>
          </w:p>
        </w:tc>
      </w:tr>
    </w:tbl>
    <w:p w14:paraId="04058A8C" w14:textId="77777777" w:rsidR="00E85509" w:rsidRDefault="00E85509" w:rsidP="00E85509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B76D61A" w14:textId="73D31625" w:rsidR="00E96B37" w:rsidRDefault="00E96B37" w:rsidP="00E96B37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>
        <w:rPr>
          <w:b/>
          <w:spacing w:val="-6"/>
        </w:rPr>
        <w:t>Điền vào chỗ trống và chép lại đầy đủ câu Kinh Thánh:</w:t>
      </w:r>
    </w:p>
    <w:p w14:paraId="29006F93" w14:textId="77777777" w:rsidR="00E96B37" w:rsidRDefault="00E96B37" w:rsidP="00E96B37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>
        <w:rPr>
          <w:rFonts w:ascii="Cambria" w:hAnsi="Cambria"/>
        </w:rPr>
        <w:t>…… không …….không…. hư vô ….</w:t>
      </w:r>
    </w:p>
    <w:p w14:paraId="10C522DC" w14:textId="5EF6DED2" w:rsidR="00E96B37" w:rsidRDefault="00E96B37" w:rsidP="00761F57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 w:rsidRPr="00990B4B">
        <w:rPr>
          <w:rFonts w:ascii="Cambria" w:hAnsi="Cambria"/>
          <w:b/>
        </w:rPr>
        <w:t>Đáp án:</w:t>
      </w:r>
      <w:r w:rsidR="00761F57">
        <w:rPr>
          <w:rFonts w:ascii="Cambria" w:hAnsi="Cambria"/>
          <w:b/>
        </w:rPr>
        <w:t xml:space="preserve"> </w:t>
      </w:r>
      <w:r w:rsidR="00761F57" w:rsidRPr="00761F57">
        <w:rPr>
          <w:rFonts w:ascii="Cambria" w:hAnsi="Cambria"/>
        </w:rPr>
        <w:tab/>
      </w:r>
    </w:p>
    <w:p w14:paraId="3FCEF714" w14:textId="01E99D7A" w:rsidR="00761F57" w:rsidRDefault="00761F57" w:rsidP="00761F57">
      <w:pPr>
        <w:pStyle w:val="ListParagraph"/>
        <w:tabs>
          <w:tab w:val="left" w:leader="dot" w:pos="9638"/>
        </w:tabs>
        <w:spacing w:line="360" w:lineRule="auto"/>
        <w:rPr>
          <w:rFonts w:ascii="Cambria" w:hAnsi="Cambria"/>
        </w:rPr>
      </w:pPr>
      <w:r>
        <w:rPr>
          <w:rFonts w:ascii="Cambria" w:hAnsi="Cambria"/>
        </w:rPr>
        <w:tab/>
      </w:r>
    </w:p>
    <w:p w14:paraId="636A669E" w14:textId="0F6CB59A" w:rsidR="00EC6B13" w:rsidRPr="00DB7ED9" w:rsidRDefault="00EC6B13" w:rsidP="00EC6B13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/>
        <w:ind w:right="28"/>
        <w:rPr>
          <w:i/>
          <w:spacing w:val="-8"/>
        </w:rPr>
      </w:pPr>
      <w:r w:rsidRPr="00D3382C">
        <w:rPr>
          <w:b/>
          <w:bCs/>
          <w:noProof w:val="0"/>
        </w:rPr>
        <w:lastRenderedPageBreak/>
        <w:t>Nối</w:t>
      </w:r>
      <w:r w:rsidR="00DD6028" w:rsidRPr="00D3382C">
        <w:rPr>
          <w:b/>
          <w:bCs/>
          <w:noProof w:val="0"/>
        </w:rPr>
        <w:t xml:space="preserve"> </w:t>
      </w:r>
      <w:r w:rsidRPr="00D3382C">
        <w:rPr>
          <w:b/>
          <w:bCs/>
          <w:noProof w:val="0"/>
        </w:rPr>
        <w:t xml:space="preserve"> </w:t>
      </w:r>
      <w:r w:rsidR="00024D08" w:rsidRPr="00D3382C">
        <w:rPr>
          <w:b/>
          <w:bCs/>
          <w:noProof w:val="0"/>
        </w:rPr>
        <w:t>dữ liệu</w:t>
      </w:r>
      <w:r w:rsidR="00413603" w:rsidRPr="00D3382C">
        <w:rPr>
          <w:b/>
          <w:bCs/>
          <w:noProof w:val="0"/>
        </w:rPr>
        <w:t xml:space="preserve"> Cột A</w:t>
      </w:r>
      <w:r w:rsidRPr="00D3382C">
        <w:rPr>
          <w:b/>
          <w:bCs/>
          <w:noProof w:val="0"/>
        </w:rPr>
        <w:t xml:space="preserve"> </w:t>
      </w:r>
      <w:r w:rsidR="00024D08" w:rsidRPr="00D3382C">
        <w:rPr>
          <w:b/>
          <w:bCs/>
          <w:noProof w:val="0"/>
        </w:rPr>
        <w:t xml:space="preserve">tương ứng với </w:t>
      </w:r>
      <w:r w:rsidR="00413603" w:rsidRPr="00D3382C">
        <w:rPr>
          <w:b/>
          <w:bCs/>
          <w:noProof w:val="0"/>
        </w:rPr>
        <w:t>Cột B</w:t>
      </w:r>
      <w:r w:rsidR="00DD6028" w:rsidRPr="00D3382C">
        <w:rPr>
          <w:b/>
          <w:bCs/>
          <w:noProof w:val="0"/>
        </w:rPr>
        <w:t>. Trưng dẫn Kinh Thánh</w:t>
      </w:r>
    </w:p>
    <w:p w14:paraId="7DF280A9" w14:textId="77777777" w:rsidR="008A4E67" w:rsidRDefault="008A4E67" w:rsidP="004B3439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/>
        <w:ind w:right="28"/>
        <w:rPr>
          <w:bCs/>
          <w:noProof w:val="0"/>
        </w:rPr>
        <w:sectPr w:rsidR="008A4E67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587F8785" w14:textId="0FCB1BB4" w:rsidR="00DB7ED9" w:rsidRPr="008A4E67" w:rsidRDefault="004B3439" w:rsidP="008A4E67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 w:after="240"/>
        <w:ind w:right="28"/>
        <w:rPr>
          <w:i/>
          <w:spacing w:val="-8"/>
        </w:rPr>
      </w:pPr>
      <w:r w:rsidRPr="008A4E67">
        <w:rPr>
          <w:bCs/>
          <w:noProof w:val="0"/>
        </w:rPr>
        <w:t>San-chê-ríp</w:t>
      </w:r>
    </w:p>
    <w:p w14:paraId="74835DBA" w14:textId="4BD3F8DC" w:rsidR="004B3439" w:rsidRPr="008A4E67" w:rsidRDefault="004B3439" w:rsidP="008A4E67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 w:after="240"/>
        <w:ind w:right="28"/>
        <w:rPr>
          <w:i/>
          <w:spacing w:val="-8"/>
        </w:rPr>
      </w:pPr>
      <w:r w:rsidRPr="008A4E67">
        <w:rPr>
          <w:bCs/>
          <w:noProof w:val="0"/>
        </w:rPr>
        <w:t>Ê-sai</w:t>
      </w:r>
    </w:p>
    <w:p w14:paraId="1DFEE8B7" w14:textId="5F4AFA5B" w:rsidR="004B3439" w:rsidRPr="008A4E67" w:rsidRDefault="004B3439" w:rsidP="008A4E67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 w:after="240"/>
        <w:ind w:right="28"/>
        <w:rPr>
          <w:i/>
          <w:spacing w:val="-8"/>
        </w:rPr>
      </w:pPr>
      <w:r w:rsidRPr="008A4E67">
        <w:rPr>
          <w:color w:val="303030"/>
          <w:shd w:val="clear" w:color="auto" w:fill="FFFFFF"/>
        </w:rPr>
        <w:t>Lúa mì chưa trồi đọt mà đã héo</w:t>
      </w:r>
    </w:p>
    <w:p w14:paraId="5A736B85" w14:textId="0FC2E3A8" w:rsidR="004B3439" w:rsidRPr="008A4E67" w:rsidRDefault="004B3439" w:rsidP="008A4E67">
      <w:pPr>
        <w:pStyle w:val="ListParagraph"/>
        <w:numPr>
          <w:ilvl w:val="0"/>
          <w:numId w:val="19"/>
        </w:numPr>
        <w:tabs>
          <w:tab w:val="left" w:pos="426"/>
          <w:tab w:val="left" w:pos="4536"/>
        </w:tabs>
        <w:spacing w:before="120" w:after="240"/>
        <w:ind w:right="28"/>
        <w:rPr>
          <w:i/>
          <w:spacing w:val="-8"/>
        </w:rPr>
      </w:pPr>
      <w:r w:rsidRPr="008A4E67">
        <w:rPr>
          <w:color w:val="303030"/>
          <w:shd w:val="clear" w:color="auto" w:fill="FFFFFF"/>
        </w:rPr>
        <w:t>Bánh trái vả</w:t>
      </w:r>
    </w:p>
    <w:p w14:paraId="42A46C56" w14:textId="6C0BDEE1" w:rsidR="008A4E67" w:rsidRDefault="008A4E67" w:rsidP="008A4E67">
      <w:pPr>
        <w:tabs>
          <w:tab w:val="left" w:pos="426"/>
          <w:tab w:val="left" w:pos="4536"/>
        </w:tabs>
        <w:spacing w:before="120"/>
        <w:ind w:right="28"/>
        <w:rPr>
          <w:i/>
          <w:spacing w:val="-8"/>
        </w:rPr>
      </w:pPr>
    </w:p>
    <w:p w14:paraId="03FFA4D5" w14:textId="4F5FCF65" w:rsidR="004B3439" w:rsidRPr="008A4E67" w:rsidRDefault="004B3439" w:rsidP="00300623">
      <w:pPr>
        <w:pStyle w:val="ListParagraph"/>
        <w:numPr>
          <w:ilvl w:val="0"/>
          <w:numId w:val="20"/>
        </w:numPr>
        <w:tabs>
          <w:tab w:val="left" w:pos="284"/>
          <w:tab w:val="left" w:pos="4790"/>
        </w:tabs>
        <w:spacing w:before="120"/>
        <w:ind w:left="284" w:right="28"/>
        <w:rPr>
          <w:rStyle w:val="ng-star-inserted"/>
          <w:i/>
          <w:spacing w:val="-8"/>
        </w:rPr>
      </w:pPr>
      <w:r w:rsidRPr="008A4E67">
        <w:rPr>
          <w:rStyle w:val="ng-star-inserted"/>
          <w:color w:val="303030"/>
        </w:rPr>
        <w:t>Phương thuốc được Ê-sai bảo lấy đắp trên mụt ung độc cho vua Ê-xê-chia.</w:t>
      </w:r>
    </w:p>
    <w:p w14:paraId="02A22176" w14:textId="77777777" w:rsidR="008A4E67" w:rsidRPr="008A4E67" w:rsidRDefault="004B3439" w:rsidP="00300623">
      <w:pPr>
        <w:pStyle w:val="ListParagraph"/>
        <w:numPr>
          <w:ilvl w:val="0"/>
          <w:numId w:val="20"/>
        </w:numPr>
        <w:tabs>
          <w:tab w:val="left" w:pos="284"/>
          <w:tab w:val="left" w:pos="4790"/>
        </w:tabs>
        <w:spacing w:before="120"/>
        <w:ind w:left="284" w:right="28"/>
        <w:rPr>
          <w:i/>
          <w:spacing w:val="-8"/>
        </w:rPr>
      </w:pPr>
      <w:r w:rsidRPr="008A4E67">
        <w:rPr>
          <w:color w:val="303030"/>
          <w:shd w:val="clear" w:color="auto" w:fill="FFFFFF"/>
        </w:rPr>
        <w:t>Hình ảnh mô tả dân cư các thành bị quân A-si-ri đánh phá trở nên yếu đuối.</w:t>
      </w:r>
    </w:p>
    <w:p w14:paraId="7E56A22B" w14:textId="77777777" w:rsidR="008A4E67" w:rsidRPr="008A4E67" w:rsidRDefault="008A4E67" w:rsidP="00300623">
      <w:pPr>
        <w:pStyle w:val="ListParagraph"/>
        <w:numPr>
          <w:ilvl w:val="0"/>
          <w:numId w:val="20"/>
        </w:numPr>
        <w:tabs>
          <w:tab w:val="left" w:pos="284"/>
          <w:tab w:val="left" w:pos="4790"/>
        </w:tabs>
        <w:spacing w:before="120"/>
        <w:ind w:left="284" w:right="28"/>
        <w:rPr>
          <w:i/>
          <w:spacing w:val="-8"/>
        </w:rPr>
      </w:pPr>
      <w:r w:rsidRPr="008A4E67">
        <w:rPr>
          <w:color w:val="303030"/>
          <w:shd w:val="clear" w:color="auto" w:fill="FFFFFF"/>
        </w:rPr>
        <w:t xml:space="preserve">Nói tiên tri rằng tài vật sẽ bị dời sang Ba-by-lôn </w:t>
      </w:r>
    </w:p>
    <w:p w14:paraId="6EC45AAD" w14:textId="440491B5" w:rsidR="008A4E67" w:rsidRPr="008A4E67" w:rsidRDefault="008A4E67" w:rsidP="00300623">
      <w:pPr>
        <w:pStyle w:val="ListParagraph"/>
        <w:numPr>
          <w:ilvl w:val="0"/>
          <w:numId w:val="20"/>
        </w:numPr>
        <w:tabs>
          <w:tab w:val="left" w:pos="284"/>
          <w:tab w:val="left" w:pos="4790"/>
        </w:tabs>
        <w:spacing w:before="120"/>
        <w:ind w:left="284" w:right="28"/>
        <w:rPr>
          <w:i/>
          <w:spacing w:val="-8"/>
        </w:rPr>
      </w:pPr>
      <w:r w:rsidRPr="008A4E67">
        <w:rPr>
          <w:color w:val="303030"/>
          <w:shd w:val="clear" w:color="auto" w:fill="FFFFFF"/>
        </w:rPr>
        <w:t>Bị các con trai giết chết khi đang quì lạy thần mình.</w:t>
      </w:r>
    </w:p>
    <w:p w14:paraId="10E72D56" w14:textId="77777777" w:rsidR="008A4E67" w:rsidRDefault="008A4E67" w:rsidP="008A4E67">
      <w:pPr>
        <w:pStyle w:val="ListParagraph"/>
        <w:tabs>
          <w:tab w:val="left" w:pos="426"/>
          <w:tab w:val="left" w:pos="4536"/>
        </w:tabs>
        <w:spacing w:before="120"/>
        <w:ind w:left="1080" w:right="28"/>
        <w:rPr>
          <w:i/>
          <w:spacing w:val="-8"/>
        </w:rPr>
        <w:sectPr w:rsidR="008A4E67" w:rsidSect="00DA03B1">
          <w:type w:val="continuous"/>
          <w:pgSz w:w="11906" w:h="16838" w:code="9"/>
          <w:pgMar w:top="720" w:right="849" w:bottom="720" w:left="1134" w:header="431" w:footer="431" w:gutter="0"/>
          <w:cols w:num="2" w:space="286"/>
          <w:docGrid w:linePitch="360"/>
        </w:sectPr>
      </w:pPr>
    </w:p>
    <w:p w14:paraId="6682A9CD" w14:textId="67B18E8B" w:rsidR="00B16132" w:rsidRPr="00B75EE5" w:rsidRDefault="00DD6028" w:rsidP="00B75EE5">
      <w:pPr>
        <w:tabs>
          <w:tab w:val="left" w:leader="dot" w:pos="9610"/>
        </w:tabs>
        <w:spacing w:before="120"/>
        <w:ind w:left="567" w:right="28"/>
        <w:rPr>
          <w:spacing w:val="-8"/>
        </w:rPr>
      </w:pPr>
      <w:r w:rsidRPr="00990B4B">
        <w:rPr>
          <w:b/>
          <w:spacing w:val="-8"/>
        </w:rPr>
        <w:t>Đáp án:</w:t>
      </w:r>
      <w:r w:rsidR="00540C7B" w:rsidRPr="00990B4B">
        <w:rPr>
          <w:b/>
          <w:spacing w:val="-8"/>
        </w:rPr>
        <w:t xml:space="preserve"> </w:t>
      </w:r>
      <w:r w:rsidR="00B75EE5" w:rsidRPr="00B75EE5">
        <w:rPr>
          <w:spacing w:val="-8"/>
        </w:rPr>
        <w:tab/>
      </w:r>
    </w:p>
    <w:p w14:paraId="21B64EAD" w14:textId="69F51711" w:rsidR="00B75EE5" w:rsidRPr="00B75EE5" w:rsidRDefault="00B75EE5" w:rsidP="00B75EE5">
      <w:pPr>
        <w:tabs>
          <w:tab w:val="left" w:leader="dot" w:pos="9610"/>
        </w:tabs>
        <w:spacing w:before="120"/>
        <w:ind w:left="567" w:right="28"/>
        <w:rPr>
          <w:spacing w:val="-8"/>
        </w:rPr>
      </w:pPr>
      <w:r w:rsidRPr="00B75EE5">
        <w:rPr>
          <w:spacing w:val="-8"/>
        </w:rPr>
        <w:tab/>
      </w:r>
    </w:p>
    <w:p w14:paraId="3DE8F13A" w14:textId="32454E81" w:rsidR="00584808" w:rsidRPr="00584808" w:rsidRDefault="00584808" w:rsidP="00F504E2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 w:rsidRPr="00D3382C">
        <w:rPr>
          <w:b/>
          <w:bCs/>
          <w:noProof w:val="0"/>
        </w:rPr>
        <w:t>Nối  dữ liệu Cột A tương ứng với Cột B. Trưng dẫn Kinh Thánh</w:t>
      </w:r>
    </w:p>
    <w:p w14:paraId="48EAC5A8" w14:textId="77777777" w:rsidR="00B74854" w:rsidRDefault="00B74854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b/>
          <w:bCs/>
          <w:noProof w:val="0"/>
        </w:rPr>
        <w:sectPr w:rsidR="00B74854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27E17D96" w14:textId="0AF3E026" w:rsidR="00584808" w:rsidRPr="00B74854" w:rsidRDefault="00584808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bCs/>
          <w:noProof w:val="0"/>
        </w:rPr>
        <w:t>Bàn trắc ảnh A-cha</w:t>
      </w:r>
    </w:p>
    <w:p w14:paraId="232ECBC5" w14:textId="7B54BA74" w:rsidR="00584808" w:rsidRPr="00B74854" w:rsidRDefault="00E65D6A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spacing w:val="-6"/>
        </w:rPr>
        <w:t>Cỏ khô, hoa rụng</w:t>
      </w:r>
    </w:p>
    <w:p w14:paraId="7C81F34A" w14:textId="23933868" w:rsidR="0091631F" w:rsidRPr="00B74854" w:rsidRDefault="0091631F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spacing w:val="-6"/>
        </w:rPr>
        <w:t>Đức Giê-hô-va vui lòng</w:t>
      </w:r>
    </w:p>
    <w:p w14:paraId="434FA0B5" w14:textId="240E7D69" w:rsidR="0091631F" w:rsidRPr="00B74854" w:rsidRDefault="00B74854" w:rsidP="00584808">
      <w:pPr>
        <w:pStyle w:val="ListParagraph"/>
        <w:numPr>
          <w:ilvl w:val="0"/>
          <w:numId w:val="16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spacing w:val="-6"/>
        </w:rPr>
        <w:t>Đức Chúa Trời hằng sống</w:t>
      </w:r>
    </w:p>
    <w:p w14:paraId="61E7C18D" w14:textId="3350F04F" w:rsidR="0091631F" w:rsidRPr="00B74854" w:rsidRDefault="0091631F" w:rsidP="00B74854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spacing w:val="-6"/>
        </w:rPr>
        <w:t>Sự công bình</w:t>
      </w:r>
    </w:p>
    <w:p w14:paraId="36B20ECC" w14:textId="420591A8" w:rsidR="0091631F" w:rsidRPr="00B74854" w:rsidRDefault="00B74854" w:rsidP="00B74854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spacing w:val="-6"/>
        </w:rPr>
        <w:t>Chẳng mỏi</w:t>
      </w:r>
      <w:r w:rsidR="00A0202B">
        <w:rPr>
          <w:spacing w:val="-6"/>
        </w:rPr>
        <w:t xml:space="preserve"> </w:t>
      </w:r>
      <w:r w:rsidRPr="00B74854">
        <w:rPr>
          <w:spacing w:val="-6"/>
        </w:rPr>
        <w:t xml:space="preserve">chẳng mệt </w:t>
      </w:r>
    </w:p>
    <w:p w14:paraId="66202797" w14:textId="77777777" w:rsidR="00E65D6A" w:rsidRPr="00B74854" w:rsidRDefault="00E65D6A" w:rsidP="00B74854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bCs/>
          <w:noProof w:val="0"/>
        </w:rPr>
        <w:t>Hơi Đức Giê-hô-va thổi qua</w:t>
      </w:r>
    </w:p>
    <w:p w14:paraId="2E19874D" w14:textId="4788CCA8" w:rsidR="00584808" w:rsidRPr="00B74854" w:rsidRDefault="00584808" w:rsidP="00B74854">
      <w:pPr>
        <w:pStyle w:val="ListParagraph"/>
        <w:numPr>
          <w:ilvl w:val="0"/>
          <w:numId w:val="18"/>
        </w:numPr>
        <w:tabs>
          <w:tab w:val="left" w:leader="dot" w:pos="9638"/>
        </w:tabs>
        <w:spacing w:line="360" w:lineRule="auto"/>
        <w:rPr>
          <w:spacing w:val="-6"/>
        </w:rPr>
      </w:pPr>
      <w:r w:rsidRPr="00B74854">
        <w:rPr>
          <w:bCs/>
          <w:noProof w:val="0"/>
        </w:rPr>
        <w:t>Mặt trời đi lùi lại 10</w:t>
      </w:r>
      <w:r w:rsidRPr="00B74854">
        <w:rPr>
          <w:bCs/>
          <w:noProof w:val="0"/>
          <w:vertAlign w:val="superscript"/>
        </w:rPr>
        <w:t>0</w:t>
      </w:r>
    </w:p>
    <w:p w14:paraId="29E7ABDC" w14:textId="77777777" w:rsidR="00B74854" w:rsidRDefault="00B74854" w:rsidP="00E65D6A">
      <w:pPr>
        <w:tabs>
          <w:tab w:val="left" w:leader="dot" w:pos="9638"/>
        </w:tabs>
        <w:spacing w:line="360" w:lineRule="auto"/>
        <w:rPr>
          <w:rStyle w:val="ng-star-inserted"/>
          <w:b/>
          <w:spacing w:val="-6"/>
        </w:rPr>
        <w:sectPr w:rsidR="00B74854" w:rsidSect="00B74854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273E603" w14:textId="182B8217" w:rsidR="00584808" w:rsidRDefault="00E65D6A" w:rsidP="008F4B05">
      <w:pPr>
        <w:tabs>
          <w:tab w:val="left" w:leader="dot" w:pos="9638"/>
        </w:tabs>
        <w:spacing w:line="360" w:lineRule="auto"/>
        <w:ind w:left="709"/>
        <w:rPr>
          <w:rStyle w:val="ng-star-inserted"/>
          <w:spacing w:val="-6"/>
        </w:rPr>
      </w:pPr>
      <w:r>
        <w:rPr>
          <w:rStyle w:val="ng-star-inserted"/>
          <w:b/>
          <w:spacing w:val="-6"/>
        </w:rPr>
        <w:t xml:space="preserve">Đáp án: </w:t>
      </w:r>
      <w:r w:rsidR="008F4B05" w:rsidRPr="008F4B05">
        <w:rPr>
          <w:rStyle w:val="ng-star-inserted"/>
          <w:spacing w:val="-6"/>
        </w:rPr>
        <w:tab/>
      </w:r>
    </w:p>
    <w:p w14:paraId="582A6F44" w14:textId="6EFB6568" w:rsidR="008F4B05" w:rsidRPr="00E65D6A" w:rsidRDefault="008F4B05" w:rsidP="008F4B05">
      <w:pPr>
        <w:tabs>
          <w:tab w:val="left" w:leader="dot" w:pos="9638"/>
        </w:tabs>
        <w:spacing w:line="360" w:lineRule="auto"/>
        <w:ind w:left="709"/>
        <w:rPr>
          <w:rStyle w:val="ng-star-inserted"/>
          <w:b/>
          <w:spacing w:val="-6"/>
        </w:rPr>
      </w:pPr>
      <w:r>
        <w:rPr>
          <w:rStyle w:val="ng-star-inserted"/>
          <w:spacing w:val="-6"/>
        </w:rPr>
        <w:tab/>
      </w:r>
    </w:p>
    <w:p w14:paraId="3F06C5AC" w14:textId="22A8B9B4" w:rsidR="003F3EBB" w:rsidRPr="00990B4B" w:rsidRDefault="007835DC" w:rsidP="00F504E2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rStyle w:val="ng-star-inserted"/>
          <w:b/>
          <w:spacing w:val="-6"/>
        </w:rPr>
      </w:pPr>
      <w:r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>S</w:t>
      </w:r>
      <w:r w:rsidR="003F3EBB"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 xml:space="preserve">au khi được chữa lành, </w:t>
      </w:r>
      <w:r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>Ê-xê-chia đã dùng</w:t>
      </w:r>
      <w:r w:rsidR="003F3EBB"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 xml:space="preserve"> </w:t>
      </w:r>
      <w:r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>hình ảnh loài</w:t>
      </w:r>
      <w:r w:rsidR="003F3EBB"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 xml:space="preserve"> nào để mô tả sự sầu khổ của mình? </w:t>
      </w:r>
    </w:p>
    <w:p w14:paraId="3C631E90" w14:textId="77777777" w:rsidR="00BF52F3" w:rsidRDefault="00BF52F3" w:rsidP="003B503B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rPr>
          <w:rStyle w:val="ng-star-inserted"/>
          <w:rFonts w:ascii="Google Sans Text" w:hAnsi="Google Sans Text"/>
          <w:color w:val="303030"/>
          <w:shd w:val="clear" w:color="auto" w:fill="FFFFFF"/>
        </w:rPr>
        <w:sectPr w:rsidR="00BF52F3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6C1FB994" w14:textId="0D1010D9" w:rsidR="003B503B" w:rsidRDefault="003F3EBB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>Chim ưng và chim sẻ</w:t>
      </w:r>
      <w:r w:rsidR="00EA0430">
        <w:rPr>
          <w:rStyle w:val="ng-star-inserted"/>
          <w:rFonts w:ascii="Google Sans Text" w:hAnsi="Google Sans Text"/>
          <w:color w:val="303030"/>
          <w:shd w:val="clear" w:color="auto" w:fill="FFFFFF"/>
        </w:rPr>
        <w:t>, chim hạc</w:t>
      </w:r>
    </w:p>
    <w:p w14:paraId="056709D1" w14:textId="25BE321A" w:rsidR="003B503B" w:rsidRDefault="003F3EBB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 xml:space="preserve">Chim hạc, chim yến và chim bồ câu. </w:t>
      </w:r>
    </w:p>
    <w:p w14:paraId="40760D05" w14:textId="3905F865" w:rsidR="003B503B" w:rsidRDefault="003F3EBB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>Chim đại bàng và chim gáy</w:t>
      </w:r>
      <w:r w:rsidR="00BF52F3">
        <w:rPr>
          <w:rStyle w:val="ng-star-inserted"/>
          <w:rFonts w:ascii="Google Sans Text" w:hAnsi="Google Sans Text"/>
          <w:color w:val="303030"/>
          <w:shd w:val="clear" w:color="auto" w:fill="FFFFFF"/>
        </w:rPr>
        <w:t>.</w:t>
      </w:r>
    </w:p>
    <w:p w14:paraId="51C29405" w14:textId="57FDD1EE" w:rsidR="003B503B" w:rsidRDefault="003F3EBB" w:rsidP="00BF52F3">
      <w:pPr>
        <w:pStyle w:val="ListParagraph"/>
        <w:numPr>
          <w:ilvl w:val="0"/>
          <w:numId w:val="15"/>
        </w:numPr>
        <w:tabs>
          <w:tab w:val="left" w:leader="dot" w:pos="9638"/>
        </w:tabs>
        <w:spacing w:line="360" w:lineRule="auto"/>
        <w:ind w:left="1134" w:hanging="283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>
        <w:rPr>
          <w:rStyle w:val="ng-star-inserted"/>
          <w:rFonts w:ascii="Google Sans Text" w:hAnsi="Google Sans Text"/>
          <w:color w:val="303030"/>
          <w:shd w:val="clear" w:color="auto" w:fill="FFFFFF"/>
        </w:rPr>
        <w:t>Chim đà điểu và chim cú</w:t>
      </w:r>
      <w:r w:rsidR="003B503B">
        <w:rPr>
          <w:rStyle w:val="ng-star-inserted"/>
          <w:rFonts w:ascii="Google Sans Text" w:hAnsi="Google Sans Text"/>
          <w:color w:val="303030"/>
          <w:shd w:val="clear" w:color="auto" w:fill="FFFFFF"/>
        </w:rPr>
        <w:t>, chim sẻ</w:t>
      </w:r>
    </w:p>
    <w:p w14:paraId="0A5A3F6F" w14:textId="77777777" w:rsidR="00BF52F3" w:rsidRDefault="00BF52F3" w:rsidP="003B503B">
      <w:pPr>
        <w:pStyle w:val="ListParagraph"/>
        <w:tabs>
          <w:tab w:val="left" w:leader="dot" w:pos="9638"/>
        </w:tabs>
        <w:spacing w:line="360" w:lineRule="auto"/>
        <w:ind w:left="1080"/>
        <w:rPr>
          <w:rStyle w:val="ng-star-inserted"/>
          <w:rFonts w:ascii="Google Sans Text" w:hAnsi="Google Sans Text"/>
          <w:color w:val="303030"/>
          <w:shd w:val="clear" w:color="auto" w:fill="FFFFFF"/>
        </w:rPr>
        <w:sectPr w:rsidR="00BF52F3" w:rsidSect="00BF52F3">
          <w:type w:val="continuous"/>
          <w:pgSz w:w="11906" w:h="16838" w:code="9"/>
          <w:pgMar w:top="720" w:right="707" w:bottom="720" w:left="1134" w:header="431" w:footer="431" w:gutter="0"/>
          <w:cols w:num="2" w:space="286"/>
          <w:docGrid w:linePitch="360"/>
        </w:sectPr>
      </w:pPr>
    </w:p>
    <w:p w14:paraId="292EA353" w14:textId="47E4B1D5" w:rsidR="004920E2" w:rsidRDefault="00A06A7E" w:rsidP="00BB5304">
      <w:pPr>
        <w:pStyle w:val="ListParagraph"/>
        <w:tabs>
          <w:tab w:val="left" w:leader="dot" w:pos="9638"/>
        </w:tabs>
        <w:spacing w:line="360" w:lineRule="auto"/>
        <w:ind w:left="851"/>
        <w:rPr>
          <w:rStyle w:val="ng-star-inserted"/>
          <w:rFonts w:ascii="Google Sans Text" w:hAnsi="Google Sans Text"/>
          <w:color w:val="303030"/>
          <w:shd w:val="clear" w:color="auto" w:fill="FFFFFF"/>
        </w:rPr>
      </w:pPr>
      <w:r w:rsidRPr="00990B4B">
        <w:rPr>
          <w:b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167F7BE0">
                <wp:simplePos x="0" y="0"/>
                <wp:positionH relativeFrom="margin">
                  <wp:posOffset>-64135</wp:posOffset>
                </wp:positionH>
                <wp:positionV relativeFrom="margin">
                  <wp:posOffset>7947660</wp:posOffset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641827FD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1</w:t>
                              </w:r>
                              <w:r w:rsidR="00300623">
                                <w:rPr>
                                  <w:b/>
                                  <w:sz w:val="20"/>
                                  <w:szCs w:val="20"/>
                                </w:rPr>
                                <w:t>6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3006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26.04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7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2" style="position:absolute;left:0;text-align:left;margin-left:-5.05pt;margin-top:625.8pt;width:497.45pt;height:104.7pt;z-index:25323008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">
                <v:shape id="Text Box 58305530" o:spid="_x0000_s1033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641827FD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1</w:t>
                        </w:r>
                        <w:r w:rsidR="00300623">
                          <w:rPr>
                            <w:b/>
                            <w:sz w:val="20"/>
                            <w:szCs w:val="20"/>
                          </w:rPr>
                          <w:t>6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300623">
                          <w:rPr>
                            <w:b/>
                            <w:bCs/>
                            <w:sz w:val="20"/>
                            <w:szCs w:val="20"/>
                          </w:rPr>
                          <w:t>26.04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9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0" o:title=""/>
                </v:shape>
                <w10:wrap type="square" anchorx="margin" anchory="margin"/>
              </v:group>
            </w:pict>
          </mc:Fallback>
        </mc:AlternateContent>
      </w:r>
      <w:r w:rsidR="003B503B" w:rsidRPr="00990B4B">
        <w:rPr>
          <w:rStyle w:val="ng-star-inserted"/>
          <w:rFonts w:ascii="Google Sans Text" w:hAnsi="Google Sans Text"/>
          <w:b/>
          <w:color w:val="303030"/>
          <w:shd w:val="clear" w:color="auto" w:fill="FFFFFF"/>
        </w:rPr>
        <w:t>Đáp án:</w:t>
      </w:r>
      <w:r w:rsidR="00BB5304">
        <w:rPr>
          <w:rStyle w:val="ng-star-inserted"/>
          <w:rFonts w:ascii="Google Sans Text" w:hAnsi="Google Sans Text"/>
          <w:color w:val="303030"/>
          <w:shd w:val="clear" w:color="auto" w:fill="FFFFFF"/>
        </w:rPr>
        <w:t xml:space="preserve"> </w:t>
      </w:r>
      <w:r w:rsidR="00BB5304">
        <w:rPr>
          <w:rStyle w:val="ng-star-inserted"/>
          <w:rFonts w:ascii="Google Sans Text" w:hAnsi="Google Sans Text"/>
          <w:color w:val="303030"/>
          <w:shd w:val="clear" w:color="auto" w:fill="FFFFFF"/>
        </w:rPr>
        <w:tab/>
      </w:r>
    </w:p>
    <w:p w14:paraId="5ECE513E" w14:textId="77AE0BF1" w:rsidR="000A1B79" w:rsidRDefault="003965F4" w:rsidP="00063678">
      <w:pPr>
        <w:pStyle w:val="ListParagraph"/>
        <w:numPr>
          <w:ilvl w:val="0"/>
          <w:numId w:val="11"/>
        </w:numPr>
        <w:tabs>
          <w:tab w:val="left" w:leader="dot" w:pos="9638"/>
        </w:tabs>
        <w:spacing w:line="360" w:lineRule="auto"/>
        <w:rPr>
          <w:b/>
          <w:spacing w:val="-6"/>
        </w:rPr>
      </w:pPr>
      <w:r>
        <w:drawing>
          <wp:anchor distT="0" distB="0" distL="114300" distR="114300" simplePos="0" relativeHeight="253238272" behindDoc="0" locked="0" layoutInCell="1" allowOverlap="1" wp14:anchorId="67669C7A" wp14:editId="70938FC1">
            <wp:simplePos x="0" y="0"/>
            <wp:positionH relativeFrom="margin">
              <wp:posOffset>457200</wp:posOffset>
            </wp:positionH>
            <wp:positionV relativeFrom="margin">
              <wp:posOffset>6059805</wp:posOffset>
            </wp:positionV>
            <wp:extent cx="1750695" cy="1750695"/>
            <wp:effectExtent l="0" t="0" r="1905" b="1905"/>
            <wp:wrapSquare wrapText="bothSides"/>
            <wp:docPr id="1" name="Picture 1" descr="Bừ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ừ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695" cy="175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3EB0">
        <w:rPr>
          <w:b/>
          <w:spacing w:val="-6"/>
        </w:rPr>
        <w:t>Tìm câu Kinh Thánh có đề cập đến m</w:t>
      </w:r>
      <w:r w:rsidR="00063678">
        <w:rPr>
          <w:b/>
          <w:spacing w:val="-6"/>
        </w:rPr>
        <w:t>ột dụng cụ được dùng trong nông nghiệp</w:t>
      </w:r>
      <w:r w:rsidR="00473EB0">
        <w:rPr>
          <w:b/>
          <w:spacing w:val="-6"/>
        </w:rPr>
        <w:t xml:space="preserve"> như hình sau? Ghi đầy đủ câu Kinh Thánh + địa chỉ</w:t>
      </w:r>
    </w:p>
    <w:p w14:paraId="4A6D248B" w14:textId="63BD7E95" w:rsidR="00063678" w:rsidRPr="00BB5304" w:rsidRDefault="00990B4B" w:rsidP="00BB5304">
      <w:pPr>
        <w:tabs>
          <w:tab w:val="left" w:leader="dot" w:pos="9638"/>
        </w:tabs>
        <w:spacing w:line="360" w:lineRule="auto"/>
        <w:ind w:left="3686"/>
        <w:rPr>
          <w:spacing w:val="-6"/>
        </w:rPr>
      </w:pPr>
      <w:r>
        <w:rPr>
          <w:b/>
          <w:spacing w:val="-6"/>
        </w:rPr>
        <w:t>Đáp án</w:t>
      </w:r>
      <w:r w:rsidR="00872C9C">
        <w:rPr>
          <w:b/>
          <w:spacing w:val="-6"/>
        </w:rPr>
        <w:t xml:space="preserve">: </w:t>
      </w:r>
      <w:r w:rsidR="00BB5304" w:rsidRPr="00BB5304">
        <w:rPr>
          <w:spacing w:val="-6"/>
        </w:rPr>
        <w:tab/>
      </w:r>
    </w:p>
    <w:p w14:paraId="3134EBDC" w14:textId="4CAA8B02" w:rsidR="00BB5304" w:rsidRPr="00BB5304" w:rsidRDefault="00BB5304" w:rsidP="00BB5304">
      <w:pPr>
        <w:tabs>
          <w:tab w:val="left" w:leader="dot" w:pos="9638"/>
        </w:tabs>
        <w:spacing w:line="360" w:lineRule="auto"/>
        <w:ind w:left="3686"/>
        <w:rPr>
          <w:spacing w:val="-6"/>
        </w:rPr>
      </w:pPr>
      <w:r w:rsidRPr="00BB5304">
        <w:rPr>
          <w:spacing w:val="-6"/>
        </w:rPr>
        <w:tab/>
      </w:r>
    </w:p>
    <w:p w14:paraId="45A3AFFB" w14:textId="10F81787" w:rsidR="00BB5304" w:rsidRPr="00BB5304" w:rsidRDefault="00BB5304" w:rsidP="00BB5304">
      <w:pPr>
        <w:tabs>
          <w:tab w:val="left" w:leader="dot" w:pos="9638"/>
        </w:tabs>
        <w:spacing w:line="360" w:lineRule="auto"/>
        <w:ind w:left="3686"/>
        <w:rPr>
          <w:spacing w:val="-6"/>
        </w:rPr>
      </w:pPr>
      <w:r w:rsidRPr="00BB5304">
        <w:rPr>
          <w:spacing w:val="-6"/>
        </w:rPr>
        <w:tab/>
      </w:r>
    </w:p>
    <w:p w14:paraId="18AB4B9F" w14:textId="2C870C3D" w:rsidR="00BB5304" w:rsidRPr="00BB5304" w:rsidRDefault="00BB5304" w:rsidP="00BB5304">
      <w:pPr>
        <w:tabs>
          <w:tab w:val="left" w:leader="dot" w:pos="9638"/>
        </w:tabs>
        <w:spacing w:line="360" w:lineRule="auto"/>
        <w:ind w:left="3686"/>
        <w:rPr>
          <w:spacing w:val="-6"/>
        </w:rPr>
      </w:pPr>
      <w:r w:rsidRPr="00BB5304">
        <w:rPr>
          <w:spacing w:val="-6"/>
        </w:rPr>
        <w:tab/>
      </w:r>
    </w:p>
    <w:p w14:paraId="53ED58F3" w14:textId="537A457B" w:rsidR="00BB5304" w:rsidRPr="00BB5304" w:rsidRDefault="00BB5304" w:rsidP="00BB5304">
      <w:pPr>
        <w:tabs>
          <w:tab w:val="left" w:leader="dot" w:pos="9638"/>
        </w:tabs>
        <w:spacing w:line="360" w:lineRule="auto"/>
        <w:ind w:left="3686"/>
        <w:rPr>
          <w:spacing w:val="-6"/>
        </w:rPr>
      </w:pPr>
      <w:r w:rsidRPr="00BB5304">
        <w:rPr>
          <w:spacing w:val="-6"/>
        </w:rPr>
        <w:tab/>
      </w:r>
    </w:p>
    <w:p w14:paraId="33336209" w14:textId="67FEC025" w:rsidR="00063678" w:rsidRDefault="00063678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331E2DF9" w14:textId="0AD24D49" w:rsidR="003965F4" w:rsidRDefault="003965F4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22EEDDEC" w14:textId="40C477BB" w:rsidR="00063678" w:rsidRDefault="00063678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26E30F10" w14:textId="04A92B92" w:rsidR="00872C9C" w:rsidRPr="007C1E5A" w:rsidRDefault="00872C9C" w:rsidP="007C1E5A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sectPr w:rsidR="00872C9C" w:rsidRPr="007C1E5A" w:rsidSect="008C0B0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ogle Sans Text">
    <w:altName w:val="Times New Roman"/>
    <w:panose1 w:val="00000000000000000000"/>
    <w:charset w:val="00"/>
    <w:family w:val="roman"/>
    <w:notTrueType/>
    <w:pitch w:val="default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10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3827435">
    <w:abstractNumId w:val="6"/>
  </w:num>
  <w:num w:numId="2" w16cid:durableId="637492559">
    <w:abstractNumId w:val="11"/>
  </w:num>
  <w:num w:numId="3" w16cid:durableId="2047901185">
    <w:abstractNumId w:val="14"/>
  </w:num>
  <w:num w:numId="4" w16cid:durableId="497157389">
    <w:abstractNumId w:val="4"/>
  </w:num>
  <w:num w:numId="5" w16cid:durableId="762843378">
    <w:abstractNumId w:val="3"/>
  </w:num>
  <w:num w:numId="6" w16cid:durableId="759371860">
    <w:abstractNumId w:val="2"/>
  </w:num>
  <w:num w:numId="7" w16cid:durableId="1918705152">
    <w:abstractNumId w:val="19"/>
  </w:num>
  <w:num w:numId="8" w16cid:durableId="1321808626">
    <w:abstractNumId w:val="1"/>
  </w:num>
  <w:num w:numId="9" w16cid:durableId="3946538">
    <w:abstractNumId w:val="13"/>
  </w:num>
  <w:num w:numId="10" w16cid:durableId="2140301722">
    <w:abstractNumId w:val="10"/>
  </w:num>
  <w:num w:numId="11" w16cid:durableId="1070930654">
    <w:abstractNumId w:val="15"/>
  </w:num>
  <w:num w:numId="12" w16cid:durableId="1642535113">
    <w:abstractNumId w:val="18"/>
  </w:num>
  <w:num w:numId="13" w16cid:durableId="512181984">
    <w:abstractNumId w:val="9"/>
  </w:num>
  <w:num w:numId="14" w16cid:durableId="146753410">
    <w:abstractNumId w:val="8"/>
  </w:num>
  <w:num w:numId="15" w16cid:durableId="593440571">
    <w:abstractNumId w:val="5"/>
  </w:num>
  <w:num w:numId="16" w16cid:durableId="218982980">
    <w:abstractNumId w:val="16"/>
  </w:num>
  <w:num w:numId="17" w16cid:durableId="835613850">
    <w:abstractNumId w:val="7"/>
  </w:num>
  <w:num w:numId="18" w16cid:durableId="1643189101">
    <w:abstractNumId w:val="17"/>
  </w:num>
  <w:num w:numId="19" w16cid:durableId="1026713695">
    <w:abstractNumId w:val="0"/>
  </w:num>
  <w:num w:numId="20" w16cid:durableId="127972758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Mzc2MrA0NrKwsDBQ0lEKTi0uzszPAykwqgUAG4o3a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05EA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343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6F53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623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5F4"/>
    <w:rsid w:val="0039672E"/>
    <w:rsid w:val="00396BD7"/>
    <w:rsid w:val="00396E18"/>
    <w:rsid w:val="00396FA3"/>
    <w:rsid w:val="003970F2"/>
    <w:rsid w:val="00397119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03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97F6D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97A"/>
    <w:rsid w:val="004D4F24"/>
    <w:rsid w:val="004D5180"/>
    <w:rsid w:val="004D51E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ECD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5827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2CB3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1F57"/>
    <w:rsid w:val="00762384"/>
    <w:rsid w:val="00762665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71B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05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5B8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132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54"/>
    <w:rsid w:val="00B757C3"/>
    <w:rsid w:val="00B75A91"/>
    <w:rsid w:val="00B75EE5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5304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2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08E3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3B1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15"/>
    <w:rsid w:val="00DD5843"/>
    <w:rsid w:val="00DD5A91"/>
    <w:rsid w:val="00DD5F2D"/>
    <w:rsid w:val="00DD6028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C10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555"/>
    <w:rsid w:val="00E029FE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09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B37"/>
    <w:rsid w:val="00E97A58"/>
    <w:rsid w:val="00E97A5C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0AD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C0675B-4AD0-4881-827D-742B87026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57</Words>
  <Characters>1596</Characters>
  <Application>Microsoft Office Word</Application>
  <DocSecurity>0</DocSecurity>
  <Lines>266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8</cp:revision>
  <cp:lastPrinted>2026-04-17T02:42:00Z</cp:lastPrinted>
  <dcterms:created xsi:type="dcterms:W3CDTF">2026-04-09T03:12:00Z</dcterms:created>
  <dcterms:modified xsi:type="dcterms:W3CDTF">2026-04-18T13:47:00Z</dcterms:modified>
</cp:coreProperties>
</file>